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Santiago,</w:t>
      </w:r>
      <w:r>
        <w:t xml:space="preserve"> </w:t>
      </w:r>
      <w:r>
        <w:t xml:space="preserve">Chile</w:t>
      </w:r>
    </w:p>
    <w:bookmarkStart w:id="20" w:name="X92685a05796aaefd88de82da2340834c1b12393"/>
    <w:p>
      <w:pPr>
        <w:pStyle w:val="Heading1"/>
      </w:pPr>
      <w:r>
        <w:t xml:space="preserve">Internship Application Letter: Chemist Position in Santiago, Chil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Relevant Chemical Company Name - e.g., "BioMás Labs", "Enersis Chemical Solutions", or "Santiago Advanced Materials Group"]</w:t>
      </w:r>
      <w:r>
        <w:br/>
      </w:r>
      <w:r>
        <w:rPr>
          <w:bCs/>
          <w:b/>
        </w:rPr>
        <w:t xml:space="preserve">Address:</w:t>
      </w:r>
      <w:r>
        <w:t xml:space="preserve"> </w:t>
      </w:r>
      <w:r>
        <w:t xml:space="preserve">Santiago, Chile</w:t>
      </w:r>
      <w:r>
        <w:br/>
      </w:r>
      <w:r>
        <w:rPr>
          <w:bCs/>
          <w:b/>
        </w:rPr>
        <w:t xml:space="preserve">Email:</w:t>
      </w:r>
      <w:r>
        <w:t xml:space="preserve"> </w:t>
      </w:r>
      <w:r>
        <w:t xml:space="preserve">[Your Email Address]</w:t>
      </w:r>
      <w:r>
        <w:br/>
      </w:r>
      <w:r>
        <w:rPr>
          <w:bCs/>
          <w:b/>
        </w:rPr>
        <w:t xml:space="preserve">Phone:</w:t>
      </w:r>
      <w:r>
        <w:t xml:space="preserve"> </w:t>
      </w:r>
      <w:r>
        <w:t xml:space="preserve">[Your Phone Number]</w:t>
      </w:r>
    </w:p>
    <w:p>
      <w:pPr>
        <w:pStyle w:val="BodyText"/>
      </w:pPr>
      <w:r>
        <w:rPr>
          <w:iCs/>
          <w:i/>
        </w:rPr>
        <w:t xml:space="preserve">Dear Hiring Manager,</w:t>
      </w:r>
    </w:p>
    <w:p>
      <w:pPr>
        <w:pStyle w:val="BodyText"/>
      </w:pPr>
      <w:r>
        <w:t xml:space="preserve">It is with profound enthusiasm and a deep commitment to advancing the field of chemistry within Chile's dynamic scientific ecosystem that I submit my application for the Chemist Internship position at your esteemed organization in Santiago. As a final-year Chemistry student at Universidad de Chile, deeply rooted in both academic rigor and practical application, I am eager to contribute my analytical skills and passion for chemical innovation to a company leading the charge in Santiago's thriving industrial and research landscape. This</w:t>
      </w:r>
      <w:r>
        <w:t xml:space="preserve"> </w:t>
      </w:r>
      <w:r>
        <w:rPr>
          <w:bCs/>
          <w:b/>
        </w:rPr>
        <w:t xml:space="preserve">Internship Application Letter</w:t>
      </w:r>
      <w:r>
        <w:t xml:space="preserve"> </w:t>
      </w:r>
      <w:r>
        <w:t xml:space="preserve">serves as a formal declaration of my intent to join your team, where I believe my training aligns precisely with the challenges and opportunities present in modern Chilean chemistry, particularly within Santiago's hub of scientific enterprise.</w:t>
      </w:r>
    </w:p>
    <w:p>
      <w:pPr>
        <w:pStyle w:val="BodyText"/>
      </w:pPr>
      <w:r>
        <w:t xml:space="preserve">The decision to pursue this internship in</w:t>
      </w:r>
      <w:r>
        <w:t xml:space="preserve"> </w:t>
      </w:r>
      <w:r>
        <w:rPr>
          <w:bCs/>
          <w:b/>
        </w:rPr>
        <w:t xml:space="preserve">Chile Santiago</w:t>
      </w:r>
      <w:r>
        <w:t xml:space="preserve"> </w:t>
      </w:r>
      <w:r>
        <w:t xml:space="preserve">is not merely geographical but deeply strategic. Chile's position as a global leader in lithium extraction (the Atacama Salt Flat), mining technology, and biotechnology provides an unparalleled context for chemical innovation. Santiago, as the nation's economic and intellectual capital, hosts cutting-edge R&amp;D centers focused on sustainable resource management, pharmaceutical development, and advanced materials—areas where my academic focus has been meticulously honed. My coursework at Universidad de Chile included specialized modules in Analytical Chemistry (with emphasis on HPLC and GC-MS techniques), Environmental Chemistry (addressing Chile's unique challenges with heavy metal contamination in mining regions), and Industrial Chemistry (examining processes for sustainable chemical manufacturing). Furthermore, my undergraduate thesis research on "Optimizing Extraction Protocols for Bioactive Compounds from Native Chilean Flora" directly engaged with local botanical resources, reflecting an understanding of how chemistry can address regional environmental and economic needs—a perspective I am keen to deepen within your Santiago operations.</w:t>
      </w:r>
    </w:p>
    <w:p>
      <w:pPr>
        <w:pStyle w:val="BodyText"/>
      </w:pPr>
      <w:r>
        <w:t xml:space="preserve">My practical experience solidifies my readiness to excel as a</w:t>
      </w:r>
      <w:r>
        <w:t xml:space="preserve"> </w:t>
      </w:r>
      <w:r>
        <w:rPr>
          <w:bCs/>
          <w:b/>
        </w:rPr>
        <w:t xml:space="preserve">Chemist</w:t>
      </w:r>
      <w:r>
        <w:t xml:space="preserve"> </w:t>
      </w:r>
      <w:r>
        <w:t xml:space="preserve">intern in a Chilean context. At the Laboratorio de Investigación Química at Universidad de Chile, I collaborated on a project analyzing water quality samples from the Maipo River basin, applying EPA-compliant methodologies. This work required strict adherence to laboratory safety protocols (aligned with Chile's NCh 2458:2016 standards) and precise data interpretation—skills directly transferable to industrial or environmental chemistry roles in Santiago. Additionally, during a summer internship at a local pharmaceutical lab in Providencia, I supported quality control testing for active pharmaceutical ingredients (APIs), gaining hands-on experience with spectrophotometry, titrations, and maintaining meticulous laboratory notebooks per ISO 17025 guidelines. Crucially, my fluency in Spanish (C1 level) ensures seamless integration into Santiago's professional environment and allows me to engage effectively with local teams, suppliers, and community stakeholders—essential for any chemistry professional operating within Chile's cultural framework.</w:t>
      </w:r>
    </w:p>
    <w:p>
      <w:pPr>
        <w:pStyle w:val="BodyText"/>
      </w:pPr>
      <w:r>
        <w:t xml:space="preserve">I am particularly drawn to your company because of its reputation for pioneering sustainable chemistry solutions in</w:t>
      </w:r>
      <w:r>
        <w:t xml:space="preserve"> </w:t>
      </w:r>
      <w:r>
        <w:rPr>
          <w:bCs/>
          <w:b/>
        </w:rPr>
        <w:t xml:space="preserve">Chile Santiago</w:t>
      </w:r>
      <w:r>
        <w:t xml:space="preserve">. Your recent initiative on developing eco-friendly catalysts for the mining sector (as reported in *Revista de Química*), which directly addresses Chile's dual focus on economic growth and environmental stewardship, resonates powerfully with my academic and professional aspirations. I am eager to contribute to such projects by applying my knowledge of reaction kinetics and catalytic processes, while learning from your experts in industrial-scale chemical engineering. Santiago is not just a location for me; it represents the intersection where Chile's natural resources meet cutting-edge science—a nexus I am determined to help advance through dedicated internship work.</w:t>
      </w:r>
    </w:p>
    <w:p>
      <w:pPr>
        <w:pStyle w:val="BodyText"/>
      </w:pPr>
      <w:r>
        <w:t xml:space="preserve">The value I can offer extends beyond technical skills. As a native Spanish speaker with lived experience navigating Chilean society, I understand the nuances of professional communication in Santiago's collaborative workplaces. My proactive approach was demonstrated during group projects at university where I led a team of four in developing a low-cost water purification prototype for rural communities—a project that required balancing technical feasibility with socio-economic realities, much like the challenges faced by chemical firms operating across Chile. I am adept at adapting quickly to new environments, as evidenced by my successful navigation of complex laboratory procedures under time-sensitive conditions during my previous internships. In Santiago's fast-paced industrial setting, this adaptability will translate directly into reliability and efficiency.</w:t>
      </w:r>
    </w:p>
    <w:p>
      <w:pPr>
        <w:pStyle w:val="BodyText"/>
      </w:pPr>
      <w:r>
        <w:t xml:space="preserve">My long-term aspiration is to become a Chemist who drives tangible impact within Chile’s scientific community—contributing to solutions for resource sustainability, public health, and technological advancement. An internship at your company in</w:t>
      </w:r>
      <w:r>
        <w:t xml:space="preserve"> </w:t>
      </w:r>
      <w:r>
        <w:rPr>
          <w:bCs/>
          <w:b/>
        </w:rPr>
        <w:t xml:space="preserve">Chile Santiago</w:t>
      </w:r>
      <w:r>
        <w:t xml:space="preserve"> </w:t>
      </w:r>
      <w:r>
        <w:t xml:space="preserve">represents the critical first step toward this goal. I am committed to learning diligently from your team’s expertise while bringing fresh perspectives on analytical methods and sustainable practices informed by my university training and local context. I am available to begin immediately upon selection, with a schedule flexible enough to accommodate your operational needs throughout the coming academic semester.</w:t>
      </w:r>
    </w:p>
    <w:p>
      <w:pPr>
        <w:pStyle w:val="BodyText"/>
      </w:pPr>
      <w:r>
        <w:t xml:space="preserve">Thank you for considering my application as part of your talent pipeline for future Chemists in Santiago. My resume, attached for your detailed review, provides further evidence of my qualifications and achievements. I would welcome the opportunity to discuss how my skills in analytical chemistry, laboratory management, and Chilean socio-environmental awareness can benefit your team during an interview at your convenience. I am accessible by phone or email Monday through Friday and am prepared to travel to Santiago for a meeting without delay.</w:t>
      </w:r>
    </w:p>
    <w:p>
      <w:pPr>
        <w:pStyle w:val="BodyText"/>
      </w:pPr>
      <w:r>
        <w:t xml:space="preserve">With sincere respect for the work you do to shape Chile’s chemical future,</w:t>
      </w:r>
    </w:p>
    <w:p>
      <w:pPr>
        <w:pStyle w:val="BodyText"/>
      </w:pPr>
      <w:r>
        <w:rPr>
          <w:bCs/>
          <w:b/>
        </w:rP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Santiago, Chile</dc:title>
  <dc:creator/>
  <cp:keywords/>
  <dcterms:created xsi:type="dcterms:W3CDTF">2026-07-19T01:57:20Z</dcterms:created>
  <dcterms:modified xsi:type="dcterms:W3CDTF">2026-07-19T01:57:20Z</dcterms:modified>
</cp:coreProperties>
</file>

<file path=docProps/custom.xml><?xml version="1.0" encoding="utf-8"?>
<Properties xmlns="http://schemas.openxmlformats.org/officeDocument/2006/custom-properties" xmlns:vt="http://schemas.openxmlformats.org/officeDocument/2006/docPropsVTypes"/>
</file>